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Sus hallazgos han sido recurrentes y extendidos en la mayoría de las entidades del país, durante un periodo de quince años.</w:t>
      </w:r>
      <w:r>
        <w:rPr>
          <w:rStyle w:val="FootnoteReference"/>
        </w:rPr>
        <w:footnoteReference w:id="21"/>
      </w:r>
      <w:r>
        <w:t xml:space="preserve"> </w:t>
      </w:r>
      <w:r>
        <w:t xml:space="preserve">De acuerdo con cifras oficiales, actualmente existen más de 82 mil personas desaparecidas en el país. Asimismo, entre 2018 y 2020, la Comisión Nacional de Búsqueda (CNB) ha registrado un total de XXX fosas clandestinas en XXX entidades del país.</w:t>
      </w:r>
    </w:p>
    <w:p>
      <w:pPr>
        <w:pStyle w:val="BodyText"/>
      </w:pPr>
      <w:r>
        <w:t xml:space="preserve">A pesar de la escala, existen tres retos alrededor del fenómeno de fosas clandestinas que deben ser atendidos para lograr implementar políticas públicas adecuadas en materia de búsqueda, exhumación e identificación de personas: 1) estimar la verdader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rá una aproximación que nos permita seguir generando respuestas respecto al tercer punto. Para hacerlo se realizará un ejercicio de análisis de texto cuantitativo sobre notas de prensa que han registrado hallazgos de fosas clandestinas en el periodo 2009-2019. El objetivo es identificar las caracterísiticas geográficas de los sitios descritos por las y los periodistas, y reconocer posibles diferencias y similitudes entre municipios y regiones. Con esto se pretende mostrar posibles nuevas rutas que sigan aportando al estudio de la desaparición y a la pregunta sobre dónde buscar a las personas desaparecidas.</w:t>
      </w:r>
    </w:p>
    <w:p>
      <w:pPr>
        <w:pStyle w:val="Ttulo1"/>
      </w:pPr>
      <w:bookmarkStart w:id="22" w:name="análisis"/>
      <w:r>
        <w:t xml:space="preserve">Análisis</w:t>
      </w:r>
      <w:bookmarkEnd w:id="22"/>
    </w:p>
    <w:p>
      <w:pPr>
        <w:pStyle w:val="FirstParagraph"/>
      </w:pPr>
      <w:r>
        <w:t xml:space="preserve">Los hallazgos de fosas clandestinas han sido registrados y observados en México por fuentes fuentes oficiales, prensa escrita nacional y local, así como por colectivos de familiares en búsqueda. Esta información cuenta con características específicas y se ve condicionada por la capacidad política, económica o geográfica que tienen los acotores para documentarla [2 BALL Y MANRIQUE]. Sabemos que existen municipios y zonas que solo son observadas por la prensa, mientras que otras zonas solo son documentadas por las autoridades o por colectivos de familiares. No solo esto, sino que la información que se produce de las fuentes es cualitativamente distinta, ya que los objetivos de su producción tiene fines distintos [3 PDH DC].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4 Ball de bigness]. A pesar de esto, estas fuentes contienen información que es valiosa porque nos permiten conocer los hechos y preparar estretategias de búsqueda y exhumación de personas.</w:t>
      </w:r>
    </w:p>
    <w:p>
      <w:pPr>
        <w:pStyle w:val="BodyText"/>
      </w:pPr>
      <w:r>
        <w:t xml:space="preserve">En México han exisitido diversos estudios que han documentado los hallazgos con miras a aproximarse a la magnitud de los hechos. Es decir, a responder cuántas fosas clandestinas se han localizado y cuántos cuerpos de personas se han exhumado en estados y municipios. [5,6 PDH Y QUINTO ELEMENTO] Sin embargo, estas fuentes contienen datos que no han sido aprovechados y que podrían ayudarnos a responder preguntas como ¿cuáles son las características geográficas de los sitios donde se localizan fosas clandestinas?, ¿existen patrones específico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3" w:name="imagen-1"/>
      <w:r>
        <w:t xml:space="preserve">Imagen 1</w:t>
      </w:r>
      <w:bookmarkEnd w:id="23"/>
    </w:p>
    <w:p>
      <w:pPr>
        <w:pStyle w:val="FirstParagraph"/>
      </w:pPr>
      <w:r>
        <w:drawing>
          <wp:inline>
            <wp:extent cx="5600700" cy="665429"/>
            <wp:effectExtent b="0" l="0" r="0" t="0"/>
            <wp:docPr descr=""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4"/>
                    <a:stretch>
                      <a:fillRect/>
                    </a:stretch>
                  </pic:blipFill>
                  <pic:spPr bwMode="auto">
                    <a:xfrm>
                      <a:off x="0" y="0"/>
                      <a:ext cx="5600700" cy="665429"/>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Imagen 1</w:t>
      </w:r>
      <w:r>
        <w:t xml:space="preserve"> </w:t>
      </w:r>
      <w:r>
        <w:t xml:space="preserve">recupera la descripción de una fosa clandestinas localizada en Acapulco, Guerrero, en noviembre de 2020 [</w:t>
      </w:r>
      <w:hyperlink r:id="rId25">
        <w:r>
          <w:rPr>
            <w:rStyle w:val="Hyperlink"/>
          </w:rPr>
          <w:t xml:space="preserve">https://www.elsoldeacapulco.com.mx/policiaca/localizan-osamenta-humana-en-fosa-clandestina-en-el-parque-veladero-acapulco-estado-noticia-guerrero-violencia-6027154.html</w:t>
        </w:r>
      </w:hyperlink>
      <w:r>
        <w:t xml:space="preserve">]. Como se puede identifica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entonce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hyperlink r:id="rId26">
        <w:r>
          <w:rPr>
            <w:rStyle w:val="Hyperlink"/>
          </w:rPr>
          <w:t xml:space="preserve">https://www.sciencedirect.com/science/article/pii/B9780123814791000137</w:t>
        </w:r>
      </w:hyperlink>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en 320 municipios del país entre 2007 y 2019. Cada uno de los sitios tuvo por lo menos un reporte prensa, sin embargo, existen hallazgos donde podían existir más de diez reportes, dada la atención mediática de los hechos.</w:t>
      </w:r>
      <w:r>
        <w:rPr>
          <w:rStyle w:val="FootnoteReference"/>
        </w:rPr>
        <w:footnoteReference w:id="27"/>
      </w:r>
      <w:r>
        <w:t xml:space="preserve"> </w:t>
      </w:r>
      <w:r>
        <w:t xml:space="preserve">Lo anterior permitió tener una cantidad suficiente de texto con la que se exploró de manera preliminar, la posibilidad de extraer información cualitativa sobre las caracerísticas de las fosas que son observadas por la prensa.</w:t>
      </w:r>
    </w:p>
    <w:p>
      <w:pPr>
        <w:pStyle w:val="BodyText"/>
      </w:pPr>
      <w:r>
        <w:t xml:space="preserve">Si tomamos en cuenta los 320 municipios donde se han localizado fosas reportadas por la prensa, poder ver que las zonas geográficas se componen por las siguientes características:</w:t>
      </w:r>
    </w:p>
    <w:p>
      <w:pPr>
        <w:pStyle w:val="Ttulo2"/>
      </w:pPr>
      <w:bookmarkStart w:id="29" w:name="figura-1"/>
      <w:r>
        <w:t xml:space="preserve">Figura 1</w:t>
      </w:r>
      <w:bookmarkEnd w:id="29"/>
    </w:p>
    <w:p>
      <w:pPr>
        <w:pStyle w:val="FirstParagraph"/>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30"/>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figura 1</w:t>
      </w:r>
      <w:r>
        <w:t xml:space="preserve"> </w:t>
      </w:r>
      <w:r>
        <w:t xml:space="preserve">muestra las palabras (ubicaciones) que se menciona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que redecataron las no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y tomando el logarítimico. La fórmula puede verse como:</w:t>
      </w:r>
    </w:p>
    <w:p>
      <w:pPr>
        <w:pStyle w:val="Body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w:r>
        <w:t xml:space="preserve">donde:</w:t>
      </w:r>
    </w:p>
    <w:p>
      <w:pPr>
        <w:pStyle w:val="Body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irstParagraph"/>
      </w:pPr>
      <w:r>
        <w:t xml:space="preserve">y donde:</w:t>
      </w:r>
    </w:p>
    <w:p>
      <w:pPr>
        <w:pStyle w:val="Body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p>
      <w:pPr>
        <w:pStyle w:val="FirstParagraph"/>
      </w:pPr>
      <w:r>
        <w:t xml:space="preserve">En nuestro caso, agruparemos el texto de las notas con base a los estados del país, donde cada descripción geográfica en un estado es un subcojunto de las descripciones geográficas de todos los estaos (D). Posteriormente, analizamos si una palabra se menciona con frecuencia en un determinado estado (t) o si no se menciona (d). De esta forma, mientras más frecuente sea una palabra en un estado, pero no en otro, podemos establecer que es una palabra, o en nuestro caso, un sitio distintivo donde se localizan fosas en comparación con otros estados.</w:t>
      </w:r>
    </w:p>
    <w:p>
      <w:pPr>
        <w:pStyle w:val="BodyText"/>
      </w:pPr>
      <w:r>
        <w:t xml:space="preserve">Los resultados de esta medida pueden observarse a continuación:</w:t>
      </w:r>
    </w:p>
    <w:p>
      <w:pPr>
        <w:pStyle w:val="BodyText"/>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31"/>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En la</w:t>
      </w:r>
      <w:r>
        <w:t xml:space="preserve"> </w:t>
      </w:r>
      <w:r>
        <w:rPr>
          <w:b/>
        </w:rPr>
        <w:t xml:space="preserve">Figura 2</w:t>
      </w:r>
      <w:r>
        <w:t xml:space="preserve"> </w:t>
      </w:r>
      <w:r>
        <w:t xml:space="preserve">podemos ver cuáles son los sitios característicos donde se localizan fosas clandestinas observadas por la prensa en México, tomando seis entidades como ejemplo.</w:t>
      </w:r>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1 FOSAS VIOLENCIA</w:t>
      </w:r>
    </w:p>
  </w:footnote>
  <w:footnote w:id="27">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8">
        <w:r>
          <w:rPr>
            <w:rStyle w:val="Hyperlink"/>
          </w:rPr>
          <w:t xml:space="preserve">https://github.com/JorgeRuRe/fosas-GIZ-CIC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8" Target="https://github.com/JorgeRuRe/fosas-GIZ-CICR" TargetMode="External" /><Relationship Type="http://schemas.openxmlformats.org/officeDocument/2006/relationships/hyperlink" Id="rId25" Target="https://www.elsoldeacapulco.com.mx/policiaca/localizan-osamenta-humana-en-fosa-clandestina-en-el-parque-veladero-acapulco-estado-noticia-guerrero-violencia-6027154.html" TargetMode="External" /><Relationship Type="http://schemas.openxmlformats.org/officeDocument/2006/relationships/hyperlink" Id="rId26" Target="https://www.sciencedirect.com/science/article/pii/B9780123814791000137"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orgeRuRe/fosas-GIZ-CICR" TargetMode="External" /><Relationship Type="http://schemas.openxmlformats.org/officeDocument/2006/relationships/hyperlink" Id="rId25" Target="https://www.elsoldeacapulco.com.mx/policiaca/localizan-osamenta-humana-en-fosa-clandestina-en-el-parque-veladero-acapulco-estado-noticia-guerrero-violencia-6027154.html" TargetMode="External" /><Relationship Type="http://schemas.openxmlformats.org/officeDocument/2006/relationships/hyperlink" Id="rId26" Target="https://www.sciencedirect.com/science/article/pii/B9780123814791000137"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08T20:21:35Z</dcterms:created>
  <dcterms:modified xsi:type="dcterms:W3CDTF">2021-02-08T2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1</vt:lpwstr>
  </property>
  <property fmtid="{D5CDD505-2E9C-101B-9397-08002B2CF9AE}" pid="3" name="output">
    <vt:lpwstr/>
  </property>
</Properties>
</file>